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0843" w:rsidRDefault="00010843" w:rsidP="00010843">
      <w:pPr>
        <w:pStyle w:val="Compact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ЕКТ</w:t>
      </w:r>
    </w:p>
    <w:p w:rsidR="00232DD4" w:rsidRPr="008A573D" w:rsidRDefault="0020605F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СКОГО СЕЛЬСКОГО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 МУНИЦИПАЛЬНОГО РАЙОНА РЕСПУБЛИКИ ТАТАРСТАН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20605F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631853">
        <w:rPr>
          <w:rFonts w:ascii="Times New Roman" w:hAnsi="Times New Roman" w:cs="Times New Roman"/>
          <w:sz w:val="28"/>
          <w:szCs w:val="28"/>
          <w:lang w:val="ru-RU"/>
        </w:rPr>
        <w:t>на Республики Татарстан от 22.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03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.201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 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</w:t>
      </w:r>
      <w:r w:rsidR="0020605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йона Республики Татарстан от 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22.03</w:t>
      </w:r>
      <w:r w:rsidR="001E79F5" w:rsidRPr="008A573D">
        <w:rPr>
          <w:rFonts w:ascii="Times New Roman" w:hAnsi="Times New Roman" w:cs="Times New Roman"/>
          <w:sz w:val="28"/>
          <w:szCs w:val="28"/>
          <w:lang w:val="ru-RU"/>
        </w:rPr>
        <w:t>.201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1E79F5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№ </w:t>
      </w:r>
      <w:r w:rsidR="001E79F5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B65F36">
        <w:rPr>
          <w:rFonts w:ascii="Times New Roman" w:hAnsi="Times New Roman"/>
          <w:sz w:val="28"/>
          <w:szCs w:val="28"/>
        </w:rPr>
        <w:t>Староузеев</w:t>
      </w:r>
      <w:r w:rsidRPr="008A573D">
        <w:rPr>
          <w:rFonts w:ascii="Times New Roman" w:hAnsi="Times New Roman"/>
          <w:sz w:val="28"/>
          <w:szCs w:val="28"/>
        </w:rPr>
        <w:t>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Контроль за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0605F" w:rsidRDefault="008A573D" w:rsidP="0020605F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B65F36">
        <w:rPr>
          <w:rFonts w:ascii="Times New Roman" w:hAnsi="Times New Roman" w:cs="Times New Roman"/>
          <w:sz w:val="28"/>
          <w:szCs w:val="28"/>
          <w:lang w:val="ru-RU"/>
        </w:rPr>
        <w:t>Староузеев</w:t>
      </w:r>
      <w:r w:rsidRPr="00AB259D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="0020605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8A573D" w:rsidRPr="008A573D" w:rsidRDefault="008A573D" w:rsidP="00010843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                                </w:t>
      </w:r>
      <w:r w:rsidR="0020605F">
        <w:rPr>
          <w:rFonts w:ascii="Times New Roman" w:hAnsi="Times New Roman" w:cs="Times New Roman"/>
          <w:sz w:val="28"/>
          <w:szCs w:val="28"/>
          <w:lang w:val="ru-RU"/>
        </w:rPr>
        <w:t>Н.В.Айдова</w:t>
      </w:r>
      <w:bookmarkStart w:id="0" w:name="_GoBack"/>
      <w:bookmarkEnd w:id="0"/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391C" w:rsidRDefault="0035391C">
      <w:pPr>
        <w:spacing w:after="0"/>
      </w:pPr>
      <w:r>
        <w:separator/>
      </w:r>
    </w:p>
  </w:endnote>
  <w:endnote w:type="continuationSeparator" w:id="0">
    <w:p w:rsidR="0035391C" w:rsidRDefault="00353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391C" w:rsidRDefault="0035391C">
      <w:r>
        <w:separator/>
      </w:r>
    </w:p>
  </w:footnote>
  <w:footnote w:type="continuationSeparator" w:id="0">
    <w:p w:rsidR="0035391C" w:rsidRDefault="00353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843"/>
    <w:rsid w:val="00011C8B"/>
    <w:rsid w:val="00026D16"/>
    <w:rsid w:val="00060AAA"/>
    <w:rsid w:val="000F493C"/>
    <w:rsid w:val="001C1697"/>
    <w:rsid w:val="001E79F5"/>
    <w:rsid w:val="0020605F"/>
    <w:rsid w:val="00232DD4"/>
    <w:rsid w:val="0032559D"/>
    <w:rsid w:val="0035391C"/>
    <w:rsid w:val="003720C2"/>
    <w:rsid w:val="004340FA"/>
    <w:rsid w:val="004E29B3"/>
    <w:rsid w:val="00557C0E"/>
    <w:rsid w:val="00590D07"/>
    <w:rsid w:val="00631853"/>
    <w:rsid w:val="00784D58"/>
    <w:rsid w:val="00827542"/>
    <w:rsid w:val="008A573D"/>
    <w:rsid w:val="008D6863"/>
    <w:rsid w:val="00971691"/>
    <w:rsid w:val="00AB259D"/>
    <w:rsid w:val="00B65F36"/>
    <w:rsid w:val="00B86B75"/>
    <w:rsid w:val="00BC48D5"/>
    <w:rsid w:val="00BF5B26"/>
    <w:rsid w:val="00C36279"/>
    <w:rsid w:val="00D25F96"/>
    <w:rsid w:val="00D67343"/>
    <w:rsid w:val="00DB00A6"/>
    <w:rsid w:val="00E315A3"/>
    <w:rsid w:val="00EC62BE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5C172C-9D61-429B-8D6E-6F1572A36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367899-FCEF-4CD5-B6B3-F979A6AFB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zeev</cp:lastModifiedBy>
  <cp:revision>5</cp:revision>
  <cp:lastPrinted>2019-10-17T05:07:00Z</cp:lastPrinted>
  <dcterms:created xsi:type="dcterms:W3CDTF">2019-10-23T12:41:00Z</dcterms:created>
  <dcterms:modified xsi:type="dcterms:W3CDTF">2019-11-11T06:12:00Z</dcterms:modified>
</cp:coreProperties>
</file>